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4636" w:type="pct"/>
        <w:jc w:val="center"/>
        <w:tblInd w:w="-977" w:type="dxa"/>
        <w:tblCellMar>
          <w:top w:w="10" w:type="dxa"/>
        </w:tblCellMar>
        <w:tblLook w:val="04A0" w:firstRow="1" w:lastRow="0" w:firstColumn="1" w:lastColumn="0" w:noHBand="0" w:noVBand="1"/>
      </w:tblPr>
      <w:tblGrid>
        <w:gridCol w:w="1449"/>
        <w:gridCol w:w="806"/>
        <w:gridCol w:w="998"/>
        <w:gridCol w:w="3601"/>
        <w:gridCol w:w="750"/>
        <w:gridCol w:w="750"/>
        <w:gridCol w:w="2960"/>
        <w:gridCol w:w="1520"/>
      </w:tblGrid>
      <w:tr w:rsidR="00E6663D" w:rsidRPr="00E6663D" w14:paraId="5A2FE79E" w14:textId="77777777" w:rsidTr="00E6663D">
        <w:trPr>
          <w:gridAfter w:val="7"/>
          <w:wAfter w:w="4435" w:type="pct"/>
          <w:trHeight w:val="198"/>
          <w:jc w:val="center"/>
        </w:trPr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9" w:space="0" w:color="000000"/>
            </w:tcBorders>
          </w:tcPr>
          <w:p w14:paraId="3074DB08" w14:textId="77777777" w:rsidR="00E6663D" w:rsidRPr="00E6663D" w:rsidRDefault="00E6663D" w:rsidP="00014477">
            <w:pPr>
              <w:ind w:right="50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</w:p>
        </w:tc>
      </w:tr>
      <w:tr w:rsidR="00E6663D" w:rsidRPr="005C4C09" w14:paraId="59E4FC90" w14:textId="77777777" w:rsidTr="00E6663D">
        <w:trPr>
          <w:trHeight w:val="216"/>
          <w:jc w:val="center"/>
        </w:trPr>
        <w:tc>
          <w:tcPr>
            <w:tcW w:w="879" w:type="pct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14:paraId="7AD56E30" w14:textId="77777777" w:rsidR="00E6663D" w:rsidRPr="00E6663D" w:rsidRDefault="00E6663D">
            <w:pPr>
              <w:ind w:left="113"/>
              <w:rPr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 xml:space="preserve">Tarih </w:t>
            </w: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17" w:space="0" w:color="000000"/>
              <w:right w:val="single" w:sz="4" w:space="0" w:color="000000"/>
            </w:tcBorders>
          </w:tcPr>
          <w:p w14:paraId="68F126D0" w14:textId="77777777" w:rsidR="00E6663D" w:rsidRPr="00E6663D" w:rsidRDefault="00E6663D">
            <w:pPr>
              <w:ind w:left="106"/>
              <w:rPr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 xml:space="preserve">Saat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17" w:space="0" w:color="000000"/>
              <w:right w:val="single" w:sz="4" w:space="0" w:color="000000"/>
            </w:tcBorders>
          </w:tcPr>
          <w:p w14:paraId="066AF1AD" w14:textId="77777777" w:rsidR="00E6663D" w:rsidRPr="00E6663D" w:rsidRDefault="00E6663D">
            <w:pPr>
              <w:ind w:left="106"/>
              <w:rPr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 xml:space="preserve">Ders 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17" w:space="0" w:color="000000"/>
              <w:right w:val="single" w:sz="4" w:space="0" w:color="000000"/>
            </w:tcBorders>
          </w:tcPr>
          <w:p w14:paraId="37F7088A" w14:textId="14709D33" w:rsidR="00E6663D" w:rsidRPr="00E6663D" w:rsidRDefault="00E6663D">
            <w:pPr>
              <w:ind w:left="106"/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 xml:space="preserve">Mevcut 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17" w:space="0" w:color="000000"/>
              <w:right w:val="single" w:sz="4" w:space="0" w:color="000000"/>
            </w:tcBorders>
          </w:tcPr>
          <w:p w14:paraId="4FC633D7" w14:textId="0E03844C" w:rsidR="00E6663D" w:rsidRPr="00E6663D" w:rsidRDefault="00E6663D">
            <w:pPr>
              <w:ind w:left="106"/>
              <w:rPr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 xml:space="preserve">Sınıf 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17" w:space="0" w:color="000000"/>
              <w:right w:val="single" w:sz="18" w:space="0" w:color="auto"/>
            </w:tcBorders>
          </w:tcPr>
          <w:p w14:paraId="01BFAF94" w14:textId="77777777" w:rsidR="00E6663D" w:rsidRPr="00E6663D" w:rsidRDefault="00E6663D">
            <w:pPr>
              <w:ind w:left="110"/>
              <w:rPr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 xml:space="preserve">Öğretim Üyesi 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17" w:space="0" w:color="000000"/>
              <w:right w:val="single" w:sz="18" w:space="0" w:color="auto"/>
            </w:tcBorders>
          </w:tcPr>
          <w:p w14:paraId="31BF6688" w14:textId="77777777" w:rsidR="00E6663D" w:rsidRPr="00E6663D" w:rsidRDefault="00E6663D">
            <w:pPr>
              <w:ind w:left="110"/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>Sınıf</w:t>
            </w:r>
          </w:p>
        </w:tc>
      </w:tr>
      <w:tr w:rsidR="00E6663D" w:rsidRPr="005C4C09" w14:paraId="0B501648" w14:textId="77777777" w:rsidTr="00E6663D">
        <w:trPr>
          <w:trHeight w:val="219"/>
          <w:jc w:val="center"/>
        </w:trPr>
        <w:tc>
          <w:tcPr>
            <w:tcW w:w="879" w:type="pct"/>
            <w:gridSpan w:val="2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14:paraId="40BA1401" w14:textId="487287FF" w:rsidR="00E6663D" w:rsidRPr="00E6663D" w:rsidRDefault="00E6663D" w:rsidP="00716B73">
            <w:pPr>
              <w:jc w:val="center"/>
              <w:rPr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 xml:space="preserve">15 NİSAN 2024 Pazartesi </w:t>
            </w:r>
          </w:p>
        </w:tc>
        <w:tc>
          <w:tcPr>
            <w:tcW w:w="389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E2F39" w14:textId="2E1258CC" w:rsidR="00E6663D" w:rsidRPr="00E6663D" w:rsidRDefault="00E6663D" w:rsidP="00716B73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09.00-09.59</w:t>
            </w:r>
          </w:p>
        </w:tc>
        <w:tc>
          <w:tcPr>
            <w:tcW w:w="140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8674C5" w14:textId="6489D424" w:rsidR="00E6663D" w:rsidRPr="00E6663D" w:rsidRDefault="00E6663D" w:rsidP="00716B73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0B6EDE" w14:textId="317DDE0C" w:rsidR="00E6663D" w:rsidRPr="00E6663D" w:rsidRDefault="00E6663D" w:rsidP="00716B7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3AAC51" w14:textId="0E2CB78A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115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14:paraId="3AF177EB" w14:textId="32AC119E" w:rsidR="00E6663D" w:rsidRPr="00E6663D" w:rsidRDefault="00E6663D" w:rsidP="00716B73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592" w:type="pct"/>
            <w:tcBorders>
              <w:top w:val="single" w:sz="17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5C9239B4" w14:textId="40C09300" w:rsidR="00E6663D" w:rsidRPr="00E6663D" w:rsidRDefault="00E6663D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</w:p>
        </w:tc>
      </w:tr>
      <w:tr w:rsidR="00E6663D" w:rsidRPr="00B5182B" w14:paraId="3EE99213" w14:textId="77777777" w:rsidTr="00E6663D">
        <w:trPr>
          <w:trHeight w:val="199"/>
          <w:jc w:val="center"/>
        </w:trPr>
        <w:tc>
          <w:tcPr>
            <w:tcW w:w="879" w:type="pct"/>
            <w:gridSpan w:val="2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1A7386B9" w14:textId="77777777" w:rsidR="00E6663D" w:rsidRPr="00E6663D" w:rsidRDefault="00E6663D" w:rsidP="00716B73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43462" w14:textId="77777777" w:rsidR="00E6663D" w:rsidRPr="00E6663D" w:rsidRDefault="00E6663D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0.00-10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A70E4" w14:textId="11362D29" w:rsidR="00E6663D" w:rsidRPr="00E6663D" w:rsidRDefault="00E6663D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ECE 010 ERKEN ÇOCUKLUKTA YARATICILIK VE YARATICI ÇOCUK ETKİNLİKLERİ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D9B1D" w14:textId="6CC48A4B" w:rsidR="00E6663D" w:rsidRPr="00E6663D" w:rsidRDefault="00E6663D" w:rsidP="007B4C07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32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A993C5" w14:textId="4AFA5362" w:rsidR="00E6663D" w:rsidRPr="00E6663D" w:rsidRDefault="00E6663D" w:rsidP="00177B29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2-3-4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7996EE90" w14:textId="005DC546" w:rsidR="00E6663D" w:rsidRPr="00E6663D" w:rsidRDefault="00E6663D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Doç.Dr</w:t>
            </w:r>
            <w:proofErr w:type="spellEnd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. HİLAL İLKNUR TUNÇELİ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2E4B1036" w14:textId="2865CCC6" w:rsidR="00E6663D" w:rsidRPr="00E6663D" w:rsidRDefault="00E6663D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</w:t>
            </w:r>
          </w:p>
        </w:tc>
      </w:tr>
      <w:tr w:rsidR="00E6663D" w:rsidRPr="00B5182B" w14:paraId="3453FC3A" w14:textId="77777777" w:rsidTr="00E6663D">
        <w:trPr>
          <w:trHeight w:val="201"/>
          <w:jc w:val="center"/>
        </w:trPr>
        <w:tc>
          <w:tcPr>
            <w:tcW w:w="879" w:type="pct"/>
            <w:gridSpan w:val="2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2195C97B" w14:textId="77777777" w:rsidR="00E6663D" w:rsidRPr="00E6663D" w:rsidRDefault="00E6663D" w:rsidP="00716B73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5F40B7" w14:textId="77777777" w:rsidR="00E6663D" w:rsidRPr="00E6663D" w:rsidRDefault="00E6663D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1.00-11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425578" w14:textId="61C8F950" w:rsidR="00E6663D" w:rsidRPr="00E6663D" w:rsidRDefault="00E6663D" w:rsidP="005755CB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ECE104 BEBEKLİK DÖNEMİNDE EĞİTİM VE GELİŞİM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A17824" w14:textId="4CB07696" w:rsidR="00E6663D" w:rsidRPr="00E6663D" w:rsidRDefault="00E6663D" w:rsidP="007B4C07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74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D59DC9" w14:textId="28C23A80" w:rsidR="00E6663D" w:rsidRPr="00E6663D" w:rsidRDefault="00E6663D" w:rsidP="00177B29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1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7812DC8B" w14:textId="3E4B0A74" w:rsidR="00E6663D" w:rsidRPr="00E6663D" w:rsidRDefault="00E6663D" w:rsidP="005755CB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Doç.Dr</w:t>
            </w:r>
            <w:proofErr w:type="spellEnd"/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. Suat KOL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06A3BE01" w14:textId="26C937A8" w:rsidR="00E6663D" w:rsidRPr="00E6663D" w:rsidRDefault="00E6663D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05A28583" w14:textId="77777777" w:rsidTr="00E6663D">
        <w:trPr>
          <w:trHeight w:val="199"/>
          <w:jc w:val="center"/>
        </w:trPr>
        <w:tc>
          <w:tcPr>
            <w:tcW w:w="879" w:type="pct"/>
            <w:gridSpan w:val="2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14FFF9B1" w14:textId="77777777" w:rsidR="00E6663D" w:rsidRPr="00E6663D" w:rsidRDefault="00E6663D" w:rsidP="00716B73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AACC1" w14:textId="77777777" w:rsidR="00E6663D" w:rsidRPr="00E6663D" w:rsidRDefault="00E6663D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2.00-12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23D76" w14:textId="5ADEE8E6" w:rsidR="00E6663D" w:rsidRPr="00E6663D" w:rsidRDefault="00E6663D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ECE 102 Erken Çocukluk Döneminde Gelişim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2C822" w14:textId="6E6440F4" w:rsidR="00E6663D" w:rsidRPr="00E6663D" w:rsidRDefault="00E6663D" w:rsidP="007B4C07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68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DC8713" w14:textId="68AEABAA" w:rsidR="00E6663D" w:rsidRPr="00E6663D" w:rsidRDefault="00E6663D" w:rsidP="00177B29">
            <w:pPr>
              <w:ind w:left="106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1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5F36A803" w14:textId="5242D33D" w:rsidR="00E6663D" w:rsidRPr="00E6663D" w:rsidRDefault="00E6663D" w:rsidP="00716B73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Doç.Dr</w:t>
            </w:r>
            <w:proofErr w:type="spellEnd"/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. Suat KOL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4ED85933" w14:textId="1C7BD812" w:rsidR="00E6663D" w:rsidRPr="00E6663D" w:rsidRDefault="00E6663D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50966A78" w14:textId="77777777" w:rsidTr="00E6663D">
        <w:trPr>
          <w:trHeight w:val="185"/>
          <w:jc w:val="center"/>
        </w:trPr>
        <w:tc>
          <w:tcPr>
            <w:tcW w:w="879" w:type="pct"/>
            <w:gridSpan w:val="2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46E8AFCE" w14:textId="77777777" w:rsidR="00E6663D" w:rsidRPr="00E6663D" w:rsidRDefault="00E6663D" w:rsidP="00716B73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D5B08" w14:textId="77777777" w:rsidR="00E6663D" w:rsidRPr="00E6663D" w:rsidRDefault="00E6663D" w:rsidP="00716B73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3.00-13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2178C" w14:textId="12EAA084" w:rsidR="00E6663D" w:rsidRPr="00E6663D" w:rsidRDefault="00E6663D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ECE 002 ÇOCUK VE MEDYA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AE6A6" w14:textId="40F0F702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38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E340B" w14:textId="2FCF7A5F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2-3-4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148DF01C" w14:textId="1BFBF93B" w:rsidR="00E6663D" w:rsidRPr="00E6663D" w:rsidRDefault="00E6663D" w:rsidP="00716B73">
            <w:pPr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Doç.Dr</w:t>
            </w:r>
            <w:proofErr w:type="spellEnd"/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. Suat KOL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0A9BBFAA" w14:textId="169834AF" w:rsidR="00E6663D" w:rsidRPr="00E6663D" w:rsidRDefault="00E6663D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7</w:t>
            </w:r>
          </w:p>
        </w:tc>
      </w:tr>
      <w:tr w:rsidR="00E6663D" w:rsidRPr="00B5182B" w14:paraId="6FD2C1D1" w14:textId="77777777" w:rsidTr="00E6663D">
        <w:trPr>
          <w:trHeight w:val="60"/>
          <w:jc w:val="center"/>
        </w:trPr>
        <w:tc>
          <w:tcPr>
            <w:tcW w:w="879" w:type="pct"/>
            <w:gridSpan w:val="2"/>
            <w:vMerge/>
            <w:tcBorders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14:paraId="5F777B4A" w14:textId="77777777" w:rsidR="00E6663D" w:rsidRPr="00E6663D" w:rsidRDefault="00E6663D" w:rsidP="00716B73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C1BF0C" w14:textId="7E4413A4" w:rsidR="00E6663D" w:rsidRPr="00E6663D" w:rsidRDefault="00E6663D" w:rsidP="00716B73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17.00-17.59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CAD7D1" w14:textId="5CAED2AD" w:rsidR="00E6663D" w:rsidRPr="00E6663D" w:rsidRDefault="00E6663D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911B30B" w14:textId="4D414988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4C6706D" w14:textId="2154CCCB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18" w:space="0" w:color="auto"/>
            </w:tcBorders>
          </w:tcPr>
          <w:p w14:paraId="6BD3D70B" w14:textId="2550A19D" w:rsidR="00E6663D" w:rsidRPr="00E6663D" w:rsidRDefault="00E6663D" w:rsidP="00716B73">
            <w:pPr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38EDABD8" w14:textId="7E873D89" w:rsidR="00E6663D" w:rsidRPr="00E6663D" w:rsidRDefault="00E6663D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</w:p>
        </w:tc>
      </w:tr>
      <w:tr w:rsidR="00E6663D" w:rsidRPr="00B5182B" w14:paraId="615CF03C" w14:textId="77777777" w:rsidTr="00E6663D">
        <w:trPr>
          <w:trHeight w:val="219"/>
          <w:jc w:val="center"/>
        </w:trPr>
        <w:tc>
          <w:tcPr>
            <w:tcW w:w="879" w:type="pct"/>
            <w:gridSpan w:val="2"/>
            <w:vMerge w:val="restart"/>
            <w:tcBorders>
              <w:top w:val="single" w:sz="18" w:space="0" w:color="000000"/>
              <w:left w:val="single" w:sz="17" w:space="0" w:color="000000"/>
              <w:bottom w:val="single" w:sz="17" w:space="0" w:color="000000"/>
              <w:right w:val="single" w:sz="4" w:space="0" w:color="000000"/>
            </w:tcBorders>
            <w:vAlign w:val="center"/>
          </w:tcPr>
          <w:p w14:paraId="03626398" w14:textId="62FCA3FA" w:rsidR="00E6663D" w:rsidRPr="00E6663D" w:rsidRDefault="00E6663D" w:rsidP="00716B73">
            <w:pPr>
              <w:spacing w:after="16"/>
              <w:ind w:left="1"/>
              <w:jc w:val="center"/>
              <w:rPr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 xml:space="preserve"> 16 NİSAN 2024</w:t>
            </w:r>
          </w:p>
          <w:p w14:paraId="70936AA6" w14:textId="77777777" w:rsidR="00E6663D" w:rsidRPr="00E6663D" w:rsidRDefault="00E6663D" w:rsidP="00716B73">
            <w:pPr>
              <w:ind w:left="5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 xml:space="preserve">Salı </w:t>
            </w:r>
          </w:p>
        </w:tc>
        <w:tc>
          <w:tcPr>
            <w:tcW w:w="389" w:type="pct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F577E" w14:textId="77777777" w:rsidR="00E6663D" w:rsidRPr="00E6663D" w:rsidRDefault="00E6663D" w:rsidP="00716B73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09.00-09.59 </w:t>
            </w:r>
          </w:p>
        </w:tc>
        <w:tc>
          <w:tcPr>
            <w:tcW w:w="1403" w:type="pct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7C59E8" w14:textId="2E3A9C64" w:rsidR="00E6663D" w:rsidRPr="00E6663D" w:rsidRDefault="00E6663D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EBB 203 ÖĞRETİM İLKE VE YÖNTEMLERİ</w:t>
            </w:r>
          </w:p>
        </w:tc>
        <w:tc>
          <w:tcPr>
            <w:tcW w:w="292" w:type="pct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2E1384" w14:textId="63FBAD17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65</w:t>
            </w:r>
          </w:p>
        </w:tc>
        <w:tc>
          <w:tcPr>
            <w:tcW w:w="292" w:type="pct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921105" w14:textId="198E858B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2</w:t>
            </w:r>
          </w:p>
        </w:tc>
        <w:tc>
          <w:tcPr>
            <w:tcW w:w="1153" w:type="pct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14:paraId="2BA3AA56" w14:textId="0BA5D77A" w:rsidR="00E6663D" w:rsidRPr="00E6663D" w:rsidRDefault="00E6663D" w:rsidP="00716B73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Doç.Dr</w:t>
            </w:r>
            <w:proofErr w:type="spellEnd"/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. ZEYNEP DEMİRTAŞ</w:t>
            </w:r>
          </w:p>
        </w:tc>
        <w:tc>
          <w:tcPr>
            <w:tcW w:w="592" w:type="pct"/>
            <w:tcBorders>
              <w:top w:val="single" w:sz="18" w:space="0" w:color="000000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40CA5D97" w14:textId="05BC8CC9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4FF5B391" w14:textId="77777777" w:rsidTr="00E6663D">
        <w:trPr>
          <w:trHeight w:val="74"/>
          <w:jc w:val="center"/>
        </w:trPr>
        <w:tc>
          <w:tcPr>
            <w:tcW w:w="879" w:type="pct"/>
            <w:gridSpan w:val="2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45791460" w14:textId="77777777" w:rsidR="00E6663D" w:rsidRPr="00E6663D" w:rsidRDefault="00E6663D" w:rsidP="00716B73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F73E7" w14:textId="77777777" w:rsidR="00E6663D" w:rsidRPr="00E6663D" w:rsidRDefault="00E6663D" w:rsidP="00716B73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0.00-10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E3444" w14:textId="52145268" w:rsidR="00E6663D" w:rsidRPr="00E6663D" w:rsidRDefault="00E6663D" w:rsidP="00716B73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ECE204 ERKEN ÇOCUKLUKTA OYUN GELİŞİMİ VE EĞİTİMİ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33354" w14:textId="492C3C0C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61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87FC41" w14:textId="13F8816B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2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37B62901" w14:textId="3DC80C0E" w:rsidR="00E6663D" w:rsidRPr="00E6663D" w:rsidRDefault="00E6663D" w:rsidP="00716B73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proofErr w:type="gramStart"/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Dr.Öğr.Üyesi</w:t>
            </w:r>
            <w:proofErr w:type="spellEnd"/>
            <w:proofErr w:type="gramEnd"/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 xml:space="preserve"> Ahmet SAKİN</w:t>
            </w:r>
          </w:p>
        </w:tc>
        <w:tc>
          <w:tcPr>
            <w:tcW w:w="592" w:type="pct"/>
            <w:tcBorders>
              <w:top w:val="single" w:sz="2" w:space="0" w:color="auto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24FD16B" w14:textId="0AF301CC" w:rsidR="00E6663D" w:rsidRPr="00E6663D" w:rsidRDefault="00E6663D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7660B42E" w14:textId="77777777" w:rsidTr="00E6663D">
        <w:trPr>
          <w:trHeight w:val="155"/>
          <w:jc w:val="center"/>
        </w:trPr>
        <w:tc>
          <w:tcPr>
            <w:tcW w:w="879" w:type="pct"/>
            <w:gridSpan w:val="2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1FF6A016" w14:textId="77777777" w:rsidR="00E6663D" w:rsidRPr="00E6663D" w:rsidRDefault="00E6663D" w:rsidP="00716B73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840BC" w14:textId="77777777" w:rsidR="00E6663D" w:rsidRPr="00E6663D" w:rsidRDefault="00E6663D" w:rsidP="00716B73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1.00-11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856D8" w14:textId="71765802" w:rsidR="00E6663D" w:rsidRPr="00E6663D" w:rsidRDefault="00E6663D" w:rsidP="0007474B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EBB307 EĞİTİMDE AHLAK VE ETİK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74796" w14:textId="1ED5DA9E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55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78818C" w14:textId="2639B3CC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3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06F4CF81" w14:textId="6A7D6AE9" w:rsidR="00E6663D" w:rsidRPr="00E6663D" w:rsidRDefault="00E6663D" w:rsidP="005E77F1">
            <w:pPr>
              <w:rPr>
                <w:rFonts w:ascii="Times New Roman" w:hAnsi="Times New Roman" w:cs="Times New Roman"/>
                <w:color w:val="auto"/>
                <w:sz w:val="18"/>
                <w:szCs w:val="16"/>
                <w:highlight w:val="yellow"/>
              </w:rPr>
            </w:pPr>
            <w:proofErr w:type="spellStart"/>
            <w:proofErr w:type="gramStart"/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Dr.Öğr.Üyesi</w:t>
            </w:r>
            <w:proofErr w:type="spellEnd"/>
            <w:proofErr w:type="gramEnd"/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 xml:space="preserve"> Ahmet SAKİN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78C9418E" w14:textId="27989B05" w:rsidR="00E6663D" w:rsidRPr="00E6663D" w:rsidRDefault="00E6663D" w:rsidP="00716B7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6D9151BC" w14:textId="77777777" w:rsidTr="00E6663D">
        <w:trPr>
          <w:trHeight w:val="199"/>
          <w:jc w:val="center"/>
        </w:trPr>
        <w:tc>
          <w:tcPr>
            <w:tcW w:w="879" w:type="pct"/>
            <w:gridSpan w:val="2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76ED3CFF" w14:textId="77777777" w:rsidR="00E6663D" w:rsidRPr="00E6663D" w:rsidRDefault="00E6663D" w:rsidP="00243AB4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9FF3F" w14:textId="77777777" w:rsidR="00E6663D" w:rsidRPr="00E6663D" w:rsidRDefault="00E6663D" w:rsidP="00243AB4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2.00-12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1CA0F" w14:textId="2E795B1B" w:rsidR="00E6663D" w:rsidRPr="00E6663D" w:rsidRDefault="00E6663D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ECE 016 ERKEN ÇOCUKLUK EĞİTİMİNDE OYUNCAK VE MATERYAL GELİŞTİRME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7DE527" w14:textId="26B0EE69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39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4187CE" w14:textId="0EB357FA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4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0303A1F6" w14:textId="6CB70889" w:rsidR="00E6663D" w:rsidRPr="00E6663D" w:rsidRDefault="00E6663D" w:rsidP="00243AB4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proofErr w:type="gramStart"/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Dr.Öğr.Üyesi</w:t>
            </w:r>
            <w:proofErr w:type="spellEnd"/>
            <w:proofErr w:type="gramEnd"/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 xml:space="preserve"> Ahmet SAKİN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3D690FB7" w14:textId="44CF5A2B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7</w:t>
            </w:r>
          </w:p>
        </w:tc>
      </w:tr>
      <w:tr w:rsidR="00E6663D" w:rsidRPr="00B5182B" w14:paraId="3C2D21E3" w14:textId="77777777" w:rsidTr="00E6663D">
        <w:trPr>
          <w:trHeight w:val="214"/>
          <w:jc w:val="center"/>
        </w:trPr>
        <w:tc>
          <w:tcPr>
            <w:tcW w:w="879" w:type="pct"/>
            <w:gridSpan w:val="2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7AF98E2F" w14:textId="77777777" w:rsidR="00E6663D" w:rsidRPr="00E6663D" w:rsidRDefault="00E6663D" w:rsidP="00243AB4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09FC7" w14:textId="77777777" w:rsidR="00E6663D" w:rsidRPr="00E6663D" w:rsidRDefault="00E6663D" w:rsidP="00243AB4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3.00-13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88E7521" w14:textId="7DFD774C" w:rsidR="00E6663D" w:rsidRPr="00E6663D" w:rsidRDefault="00E6663D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6503F5C" w14:textId="1D1D0960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3032AD" w14:textId="0605871D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014FFD2" w14:textId="2F41AFE4" w:rsidR="00E6663D" w:rsidRPr="00E6663D" w:rsidRDefault="00E6663D" w:rsidP="005E77F1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20A70790" w14:textId="696DAAE3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</w:p>
        </w:tc>
      </w:tr>
      <w:tr w:rsidR="00E6663D" w:rsidRPr="00B5182B" w14:paraId="664883D0" w14:textId="77777777" w:rsidTr="00E6663D">
        <w:trPr>
          <w:trHeight w:val="199"/>
          <w:jc w:val="center"/>
        </w:trPr>
        <w:tc>
          <w:tcPr>
            <w:tcW w:w="879" w:type="pct"/>
            <w:gridSpan w:val="2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2A79DF20" w14:textId="77777777" w:rsidR="00E6663D" w:rsidRPr="00E6663D" w:rsidRDefault="00E6663D" w:rsidP="00243AB4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71AA6A" w14:textId="77777777" w:rsidR="00E6663D" w:rsidRPr="00E6663D" w:rsidRDefault="00E6663D" w:rsidP="00243AB4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4.00-14.59 </w:t>
            </w:r>
          </w:p>
        </w:tc>
        <w:tc>
          <w:tcPr>
            <w:tcW w:w="1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A36B8A" w14:textId="1E7536CA" w:rsidR="00E6663D" w:rsidRPr="00E6663D" w:rsidRDefault="00E6663D" w:rsidP="00664402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ECE 202 SERKEN ÇOCUKLUKTA MÜZİK EĞİTİMİ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391B07" w14:textId="5BB844C8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71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616E76" w14:textId="4BDF4C07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2</w:t>
            </w: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auto"/>
            <w:vAlign w:val="center"/>
          </w:tcPr>
          <w:p w14:paraId="07D7A333" w14:textId="5257A088" w:rsidR="00E6663D" w:rsidRPr="00E6663D" w:rsidRDefault="00E6663D" w:rsidP="00243AB4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proofErr w:type="gramStart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Öğr.Gör</w:t>
            </w:r>
            <w:proofErr w:type="spellEnd"/>
            <w:proofErr w:type="gramEnd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. ATAKAN MEŞEKIRAN</w:t>
            </w:r>
          </w:p>
        </w:tc>
        <w:tc>
          <w:tcPr>
            <w:tcW w:w="592" w:type="pct"/>
            <w:tcBorders>
              <w:top w:val="single" w:sz="4" w:space="0" w:color="auto"/>
              <w:left w:val="single" w:sz="18" w:space="0" w:color="auto"/>
              <w:bottom w:val="single" w:sz="4" w:space="0" w:color="000000"/>
              <w:right w:val="single" w:sz="18" w:space="0" w:color="auto"/>
            </w:tcBorders>
            <w:shd w:val="clear" w:color="auto" w:fill="auto"/>
          </w:tcPr>
          <w:p w14:paraId="769C9897" w14:textId="1FF0ADDE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53A5DE8D" w14:textId="77777777" w:rsidTr="00E6663D">
        <w:trPr>
          <w:trHeight w:val="204"/>
          <w:jc w:val="center"/>
        </w:trPr>
        <w:tc>
          <w:tcPr>
            <w:tcW w:w="879" w:type="pct"/>
            <w:gridSpan w:val="2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06F5A865" w14:textId="77777777" w:rsidR="00E6663D" w:rsidRPr="00E6663D" w:rsidRDefault="00E6663D" w:rsidP="00243AB4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9D866" w14:textId="77777777" w:rsidR="00E6663D" w:rsidRPr="00E6663D" w:rsidRDefault="00E6663D" w:rsidP="00243AB4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5.00-15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F9340" w14:textId="409D69B3" w:rsidR="00E6663D" w:rsidRPr="00E6663D" w:rsidRDefault="00E6663D" w:rsidP="0007474B">
            <w:pPr>
              <w:ind w:left="106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EC E306 ERKEN ÇOCUKLUK DÖNEMİ EDEBİYATI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9760F" w14:textId="71ECD875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61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C0E20E" w14:textId="2638F7F1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3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2DAD0AD4" w14:textId="728CA0B4" w:rsidR="00E6663D" w:rsidRPr="00E6663D" w:rsidRDefault="00E6663D" w:rsidP="0007474B">
            <w:pPr>
              <w:ind w:left="106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proofErr w:type="spellStart"/>
            <w:proofErr w:type="gramStart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Dr.Öğr.Üyesi</w:t>
            </w:r>
            <w:proofErr w:type="spellEnd"/>
            <w:proofErr w:type="gramEnd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 xml:space="preserve"> ESRA BETÜL KÖLEMEN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2853564" w14:textId="17FE1686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62848AEE" w14:textId="77777777" w:rsidTr="00E6663D">
        <w:trPr>
          <w:trHeight w:val="252"/>
          <w:jc w:val="center"/>
        </w:trPr>
        <w:tc>
          <w:tcPr>
            <w:tcW w:w="879" w:type="pct"/>
            <w:gridSpan w:val="2"/>
            <w:vMerge/>
            <w:tcBorders>
              <w:top w:val="nil"/>
              <w:left w:val="single" w:sz="17" w:space="0" w:color="000000"/>
              <w:bottom w:val="nil"/>
              <w:right w:val="single" w:sz="4" w:space="0" w:color="000000"/>
            </w:tcBorders>
          </w:tcPr>
          <w:p w14:paraId="1D57A8DB" w14:textId="77777777" w:rsidR="00E6663D" w:rsidRPr="00E6663D" w:rsidRDefault="00E6663D" w:rsidP="00243AB4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5A709" w14:textId="77777777" w:rsidR="00E6663D" w:rsidRPr="00E6663D" w:rsidRDefault="00E6663D" w:rsidP="00243AB4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6.00-16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E87600" w14:textId="6FBDD585" w:rsidR="00E6663D" w:rsidRPr="00E6663D" w:rsidRDefault="00E6663D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ECE 008 ERKEN ÇOCUKLUKTA DUYU EĞİTİMİ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15677D" w14:textId="60B53538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35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3BB23" w14:textId="22C78062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2-3-4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14:paraId="29FCD2E0" w14:textId="5A94FDAD" w:rsidR="00E6663D" w:rsidRPr="00E6663D" w:rsidRDefault="00E6663D" w:rsidP="00243AB4">
            <w:pPr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proofErr w:type="gramStart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Dr.Öğr.Üyesi</w:t>
            </w:r>
            <w:proofErr w:type="spellEnd"/>
            <w:proofErr w:type="gramEnd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 xml:space="preserve"> ESRA BETÜL KÖLEMEN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33293B8" w14:textId="20D4BA07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</w:t>
            </w:r>
          </w:p>
        </w:tc>
      </w:tr>
      <w:tr w:rsidR="00E6663D" w:rsidRPr="00B5182B" w14:paraId="5C4C9D60" w14:textId="77777777" w:rsidTr="00E6663D">
        <w:trPr>
          <w:trHeight w:val="90"/>
          <w:jc w:val="center"/>
        </w:trPr>
        <w:tc>
          <w:tcPr>
            <w:tcW w:w="879" w:type="pct"/>
            <w:gridSpan w:val="2"/>
            <w:vMerge w:val="restart"/>
            <w:tcBorders>
              <w:top w:val="single" w:sz="17" w:space="0" w:color="000000"/>
              <w:left w:val="single" w:sz="17" w:space="0" w:color="000000"/>
              <w:right w:val="single" w:sz="4" w:space="0" w:color="000000"/>
            </w:tcBorders>
            <w:vAlign w:val="center"/>
          </w:tcPr>
          <w:p w14:paraId="48BC0918" w14:textId="19126F15" w:rsidR="00E6663D" w:rsidRPr="00E6663D" w:rsidRDefault="00E6663D" w:rsidP="00243AB4">
            <w:pPr>
              <w:ind w:left="6"/>
              <w:jc w:val="center"/>
              <w:rPr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 xml:space="preserve">17 NİSAN 2024 Çarşamba </w:t>
            </w:r>
          </w:p>
        </w:tc>
        <w:tc>
          <w:tcPr>
            <w:tcW w:w="389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5B276" w14:textId="365978D1" w:rsidR="00E6663D" w:rsidRPr="00E6663D" w:rsidRDefault="00E6663D" w:rsidP="00243AB4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09.00-09.59</w:t>
            </w:r>
          </w:p>
        </w:tc>
        <w:tc>
          <w:tcPr>
            <w:tcW w:w="140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8C436B" w14:textId="53D2BF5B" w:rsidR="00E6663D" w:rsidRPr="00E6663D" w:rsidRDefault="00E6663D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 xml:space="preserve"> EBB103 EĞİTİM SOSYOLOJİSİ</w:t>
            </w:r>
          </w:p>
        </w:tc>
        <w:tc>
          <w:tcPr>
            <w:tcW w:w="292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0CC6FE" w14:textId="44E6FA99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70</w:t>
            </w:r>
          </w:p>
        </w:tc>
        <w:tc>
          <w:tcPr>
            <w:tcW w:w="292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031EBC" w14:textId="196B8207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1</w:t>
            </w:r>
          </w:p>
        </w:tc>
        <w:tc>
          <w:tcPr>
            <w:tcW w:w="115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14:paraId="501CB361" w14:textId="762F84C2" w:rsidR="00E6663D" w:rsidRPr="00E6663D" w:rsidRDefault="00E6663D" w:rsidP="005E77F1">
            <w:pPr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 xml:space="preserve">   </w:t>
            </w:r>
            <w:proofErr w:type="spellStart"/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Doç.Dr</w:t>
            </w:r>
            <w:proofErr w:type="spellEnd"/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. MEHMET CÜNEYT</w:t>
            </w:r>
          </w:p>
          <w:p w14:paraId="1FBEFB59" w14:textId="781A6B20" w:rsidR="00E6663D" w:rsidRPr="00E6663D" w:rsidRDefault="00E6663D" w:rsidP="00243AB4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BİRKÖK</w:t>
            </w:r>
          </w:p>
        </w:tc>
        <w:tc>
          <w:tcPr>
            <w:tcW w:w="592" w:type="pct"/>
            <w:tcBorders>
              <w:top w:val="single" w:sz="17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7CBD5248" w14:textId="7B24B5DF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0AE25CB5" w14:textId="77777777" w:rsidTr="00E6663D">
        <w:trPr>
          <w:trHeight w:val="234"/>
          <w:jc w:val="center"/>
        </w:trPr>
        <w:tc>
          <w:tcPr>
            <w:tcW w:w="879" w:type="pct"/>
            <w:gridSpan w:val="2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023E5454" w14:textId="77777777" w:rsidR="00E6663D" w:rsidRPr="00E6663D" w:rsidRDefault="00E6663D" w:rsidP="00243AB4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5D5EF" w14:textId="77777777" w:rsidR="00E6663D" w:rsidRPr="00E6663D" w:rsidRDefault="00E6663D" w:rsidP="00243AB4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0.00-10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5D0D3E" w14:textId="11C3A240" w:rsidR="00E6663D" w:rsidRPr="00E6663D" w:rsidRDefault="00E6663D" w:rsidP="00BA1D28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ECE 206 ERKEN ÇOCUKLUK EĞİTİMİNDE DRAMA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598F88" w14:textId="43CDA2F9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55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D1BEB8" w14:textId="36BAF008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2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14:paraId="4D8E5F5A" w14:textId="62111132" w:rsidR="00E6663D" w:rsidRPr="00E6663D" w:rsidRDefault="00E6663D" w:rsidP="00BA1D28">
            <w:pPr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proofErr w:type="gramStart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Dr.Öğr.Üyesi</w:t>
            </w:r>
            <w:proofErr w:type="spellEnd"/>
            <w:proofErr w:type="gramEnd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 xml:space="preserve"> TURAN ÇAKIR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9ECD69C" w14:textId="4A622146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4763A032" w14:textId="77777777" w:rsidTr="00E6663D">
        <w:trPr>
          <w:trHeight w:val="201"/>
          <w:jc w:val="center"/>
        </w:trPr>
        <w:tc>
          <w:tcPr>
            <w:tcW w:w="879" w:type="pct"/>
            <w:gridSpan w:val="2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290B4B5F" w14:textId="77777777" w:rsidR="00E6663D" w:rsidRPr="00E6663D" w:rsidRDefault="00E6663D" w:rsidP="00243AB4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73728" w14:textId="77777777" w:rsidR="00E6663D" w:rsidRPr="00E6663D" w:rsidRDefault="00E6663D" w:rsidP="00243AB4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1.00-11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BC37B" w14:textId="5D1FEA2E" w:rsidR="00E6663D" w:rsidRPr="00E6663D" w:rsidRDefault="00E6663D" w:rsidP="005755CB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ECE 302 ERKEN ÇOCUKLUK DÖNEMİ ÇEVRE EĞİTİMİ (A)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5CD748" w14:textId="3B7A55BE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62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75099" w14:textId="3C97322E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3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14:paraId="679BF4CA" w14:textId="33E20EAA" w:rsidR="00E6663D" w:rsidRPr="00E6663D" w:rsidRDefault="00E6663D" w:rsidP="005755CB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proofErr w:type="gramStart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Dr.Öğr.Üyesi</w:t>
            </w:r>
            <w:proofErr w:type="spellEnd"/>
            <w:proofErr w:type="gramEnd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 xml:space="preserve"> TURAN ÇAKIR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50AE935" w14:textId="31A35E9C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7CEB28C6" w14:textId="77777777" w:rsidTr="00E6663D">
        <w:trPr>
          <w:trHeight w:val="54"/>
          <w:jc w:val="center"/>
        </w:trPr>
        <w:tc>
          <w:tcPr>
            <w:tcW w:w="879" w:type="pct"/>
            <w:gridSpan w:val="2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54056A84" w14:textId="77777777" w:rsidR="00E6663D" w:rsidRPr="00E6663D" w:rsidRDefault="00E6663D" w:rsidP="00243AB4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42750" w14:textId="77777777" w:rsidR="00E6663D" w:rsidRPr="00E6663D" w:rsidRDefault="00E6663D" w:rsidP="00243AB4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2.00-12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F1FF7" w14:textId="52FFA982" w:rsidR="00E6663D" w:rsidRPr="00E6663D" w:rsidRDefault="00E6663D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ECE 402 ERKEN ÇOCUKLUK EĞİTİMİ POLİTİKALARI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434B3" w14:textId="75FEFDFA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52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16C4BE" w14:textId="0F6CEF4C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4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1DD0F80B" w14:textId="02595452" w:rsidR="00E6663D" w:rsidRPr="00E6663D" w:rsidRDefault="00E6663D" w:rsidP="00243AB4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proofErr w:type="gramStart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Dr.Öğr.Üyesi</w:t>
            </w:r>
            <w:proofErr w:type="spellEnd"/>
            <w:proofErr w:type="gramEnd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 xml:space="preserve"> TURAN ÇAKIR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921215B" w14:textId="63715AE4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635C1257" w14:textId="77777777" w:rsidTr="00E6663D">
        <w:trPr>
          <w:trHeight w:val="210"/>
          <w:jc w:val="center"/>
        </w:trPr>
        <w:tc>
          <w:tcPr>
            <w:tcW w:w="879" w:type="pct"/>
            <w:gridSpan w:val="2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648820A6" w14:textId="77777777" w:rsidR="00E6663D" w:rsidRPr="00E6663D" w:rsidRDefault="00E6663D" w:rsidP="00243AB4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96FB9" w14:textId="77777777" w:rsidR="00E6663D" w:rsidRPr="00E6663D" w:rsidRDefault="00E6663D" w:rsidP="00243AB4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3.00-13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FE9DE" w14:textId="0C8A8FCD" w:rsidR="00E6663D" w:rsidRPr="00E6663D" w:rsidRDefault="00E6663D" w:rsidP="00BA1D28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236BB" w14:textId="0013A416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5BC56F" w14:textId="0FB0473F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0DB220B9" w14:textId="2A54BBAB" w:rsidR="00E6663D" w:rsidRPr="00E6663D" w:rsidRDefault="00E6663D" w:rsidP="00BA1D28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059E142E" w14:textId="1106B16D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</w:p>
        </w:tc>
      </w:tr>
      <w:tr w:rsidR="00E6663D" w:rsidRPr="00B5182B" w14:paraId="24C3B082" w14:textId="77777777" w:rsidTr="00E6663D">
        <w:trPr>
          <w:trHeight w:val="171"/>
          <w:jc w:val="center"/>
        </w:trPr>
        <w:tc>
          <w:tcPr>
            <w:tcW w:w="879" w:type="pct"/>
            <w:gridSpan w:val="2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5E38874B" w14:textId="77777777" w:rsidR="00E6663D" w:rsidRPr="00E6663D" w:rsidRDefault="00E6663D" w:rsidP="00243AB4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B3378" w14:textId="77777777" w:rsidR="00E6663D" w:rsidRPr="00E6663D" w:rsidRDefault="00E6663D" w:rsidP="00243AB4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4.00-14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259A8" w14:textId="73724B29" w:rsidR="00E6663D" w:rsidRPr="00E6663D" w:rsidRDefault="00E6663D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8CA8E" w14:textId="46A2ED31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684C8" w14:textId="6470636B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4670C526" w14:textId="408FB71B" w:rsidR="00E6663D" w:rsidRPr="00E6663D" w:rsidRDefault="00E6663D" w:rsidP="00243AB4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6F480A22" w14:textId="3ABB5A9B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</w:p>
        </w:tc>
      </w:tr>
      <w:tr w:rsidR="00E6663D" w:rsidRPr="00B5182B" w14:paraId="664343C9" w14:textId="77777777" w:rsidTr="00E6663D">
        <w:trPr>
          <w:trHeight w:val="68"/>
          <w:jc w:val="center"/>
        </w:trPr>
        <w:tc>
          <w:tcPr>
            <w:tcW w:w="879" w:type="pct"/>
            <w:gridSpan w:val="2"/>
            <w:vMerge/>
            <w:tcBorders>
              <w:left w:val="single" w:sz="17" w:space="0" w:color="000000"/>
              <w:right w:val="single" w:sz="4" w:space="0" w:color="000000"/>
            </w:tcBorders>
          </w:tcPr>
          <w:p w14:paraId="0257309D" w14:textId="77777777" w:rsidR="00E6663D" w:rsidRPr="00E6663D" w:rsidRDefault="00E6663D" w:rsidP="00243AB4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0B227" w14:textId="77777777" w:rsidR="00E6663D" w:rsidRPr="00E6663D" w:rsidRDefault="00E6663D" w:rsidP="00243AB4">
            <w:pPr>
              <w:ind w:left="106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5.00-15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A5523" w14:textId="20BFFABD" w:rsidR="00E6663D" w:rsidRPr="00E6663D" w:rsidRDefault="00E6663D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EBB 301 SINIF YÖNETİMİ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7481A" w14:textId="42F2154E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58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13F527" w14:textId="0002FB5B" w:rsidR="00E6663D" w:rsidRPr="00E6663D" w:rsidRDefault="00E6663D" w:rsidP="00177B29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3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</w:tcPr>
          <w:p w14:paraId="79B2F0C4" w14:textId="5B7681BF" w:rsidR="00E6663D" w:rsidRPr="00E6663D" w:rsidRDefault="00E6663D" w:rsidP="00945D25">
            <w:pPr>
              <w:ind w:left="106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proofErr w:type="spellStart"/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Prof.Dr</w:t>
            </w:r>
            <w:proofErr w:type="spellEnd"/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. MUSTAFA BAYRAKCI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</w:tcPr>
          <w:p w14:paraId="48D433D5" w14:textId="5A03FC01" w:rsidR="00E6663D" w:rsidRPr="00E6663D" w:rsidRDefault="00E6663D" w:rsidP="00243AB4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7316D668" w14:textId="77777777" w:rsidTr="00E6663D">
        <w:trPr>
          <w:trHeight w:val="94"/>
          <w:jc w:val="center"/>
        </w:trPr>
        <w:tc>
          <w:tcPr>
            <w:tcW w:w="879" w:type="pct"/>
            <w:gridSpan w:val="2"/>
            <w:vMerge w:val="restart"/>
            <w:tcBorders>
              <w:top w:val="single" w:sz="17" w:space="0" w:color="000000"/>
              <w:left w:val="single" w:sz="18" w:space="0" w:color="auto"/>
              <w:bottom w:val="single" w:sz="17" w:space="0" w:color="000000"/>
              <w:right w:val="single" w:sz="4" w:space="0" w:color="000000"/>
            </w:tcBorders>
            <w:vAlign w:val="center"/>
          </w:tcPr>
          <w:p w14:paraId="4DE689E9" w14:textId="64C2A79A" w:rsidR="00E6663D" w:rsidRPr="00E6663D" w:rsidRDefault="00E6663D" w:rsidP="00243AB4">
            <w:pPr>
              <w:ind w:left="14"/>
              <w:jc w:val="center"/>
              <w:rPr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 xml:space="preserve">18 NİSAN 2024 Perşembe </w:t>
            </w:r>
          </w:p>
        </w:tc>
        <w:tc>
          <w:tcPr>
            <w:tcW w:w="389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59985" w14:textId="47D0A269" w:rsidR="00E6663D" w:rsidRPr="00E6663D" w:rsidRDefault="00E6663D" w:rsidP="00243AB4">
            <w:pPr>
              <w:ind w:left="104"/>
              <w:rPr>
                <w:color w:val="auto"/>
                <w:sz w:val="18"/>
                <w:szCs w:val="16"/>
              </w:rPr>
            </w:pPr>
            <w:r w:rsidRPr="00E6663D">
              <w:rPr>
                <w:color w:val="auto"/>
                <w:sz w:val="18"/>
                <w:szCs w:val="16"/>
              </w:rPr>
              <w:t>09.00-09.59</w:t>
            </w:r>
          </w:p>
        </w:tc>
        <w:tc>
          <w:tcPr>
            <w:tcW w:w="140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F500B" w14:textId="7A890C37" w:rsidR="00E6663D" w:rsidRPr="00E6663D" w:rsidRDefault="00E6663D" w:rsidP="00960DCC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ATA 102 Atatürk </w:t>
            </w:r>
            <w:proofErr w:type="spellStart"/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llkeleri</w:t>
            </w:r>
            <w:proofErr w:type="spellEnd"/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 ve </w:t>
            </w:r>
            <w:proofErr w:type="spellStart"/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Inkılap</w:t>
            </w:r>
            <w:proofErr w:type="spellEnd"/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 Tarihi II</w:t>
            </w:r>
          </w:p>
        </w:tc>
        <w:tc>
          <w:tcPr>
            <w:tcW w:w="292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30201" w14:textId="45F0E0A5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59</w:t>
            </w:r>
          </w:p>
        </w:tc>
        <w:tc>
          <w:tcPr>
            <w:tcW w:w="292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E8FD6" w14:textId="5D8F88E4" w:rsidR="00E6663D" w:rsidRPr="00E6663D" w:rsidRDefault="00E6663D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1</w:t>
            </w:r>
          </w:p>
        </w:tc>
        <w:tc>
          <w:tcPr>
            <w:tcW w:w="115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2DF0D66A" w14:textId="551DE943" w:rsidR="00E6663D" w:rsidRPr="00E6663D" w:rsidRDefault="00E6663D" w:rsidP="00D212AD">
            <w:pPr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proofErr w:type="gramStart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Öğr.Gör</w:t>
            </w:r>
            <w:proofErr w:type="gramEnd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.Dr</w:t>
            </w:r>
            <w:proofErr w:type="spellEnd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. HATİCE AKAN</w:t>
            </w:r>
          </w:p>
        </w:tc>
        <w:tc>
          <w:tcPr>
            <w:tcW w:w="592" w:type="pct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0B5E79E7" w14:textId="65E785E8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06C5D6EA" w14:textId="77777777" w:rsidTr="00E6663D">
        <w:trPr>
          <w:trHeight w:val="199"/>
          <w:jc w:val="center"/>
        </w:trPr>
        <w:tc>
          <w:tcPr>
            <w:tcW w:w="879" w:type="pct"/>
            <w:gridSpan w:val="2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4E2C461F" w14:textId="77777777" w:rsidR="00E6663D" w:rsidRPr="00E6663D" w:rsidRDefault="00E6663D" w:rsidP="00243AB4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AF44C" w14:textId="77777777" w:rsidR="00E6663D" w:rsidRPr="00E6663D" w:rsidRDefault="00E6663D" w:rsidP="00243AB4">
            <w:pPr>
              <w:ind w:left="104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0.00-10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AC3B3" w14:textId="603F1352" w:rsidR="00E6663D" w:rsidRPr="00E6663D" w:rsidRDefault="00E6663D" w:rsidP="00960DCC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ECE 304 ÇOCUK RUH SAĞLIĞI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78F10" w14:textId="6E03740B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68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29DCC" w14:textId="7E09036C" w:rsidR="00E6663D" w:rsidRPr="00E6663D" w:rsidRDefault="00E6663D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3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222C4093" w14:textId="4C7525EC" w:rsidR="00E6663D" w:rsidRPr="00E6663D" w:rsidRDefault="00E6663D" w:rsidP="00960DCC">
            <w:pPr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Doç.Dr</w:t>
            </w:r>
            <w:proofErr w:type="spellEnd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. HİLAL İLKNUR TUNÇELİ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16B61A5A" w14:textId="052B4A75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18A38678" w14:textId="77777777" w:rsidTr="00E6663D">
        <w:trPr>
          <w:trHeight w:val="60"/>
          <w:jc w:val="center"/>
        </w:trPr>
        <w:tc>
          <w:tcPr>
            <w:tcW w:w="879" w:type="pct"/>
            <w:gridSpan w:val="2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6ED27B96" w14:textId="77777777" w:rsidR="00E6663D" w:rsidRPr="00E6663D" w:rsidRDefault="00E6663D" w:rsidP="00243AB4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C2C9F" w14:textId="7DE455CD" w:rsidR="00E6663D" w:rsidRPr="00E6663D" w:rsidRDefault="00E6663D" w:rsidP="00243AB4">
            <w:pPr>
              <w:ind w:left="104"/>
              <w:rPr>
                <w:color w:val="auto"/>
                <w:sz w:val="18"/>
                <w:szCs w:val="16"/>
              </w:rPr>
            </w:pPr>
            <w:r w:rsidRPr="00E6663D">
              <w:rPr>
                <w:color w:val="auto"/>
                <w:sz w:val="18"/>
                <w:szCs w:val="16"/>
              </w:rPr>
              <w:t>11.00-11.59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87E71" w14:textId="5E9F83B5" w:rsidR="00E6663D" w:rsidRPr="00E6663D" w:rsidRDefault="00E6663D" w:rsidP="00960DCC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Türk Dili II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3522C" w14:textId="787F2D84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59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7951C" w14:textId="5C7F1BB0" w:rsidR="00E6663D" w:rsidRPr="00E6663D" w:rsidRDefault="00E6663D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1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14:paraId="74F027C3" w14:textId="47C00D4C" w:rsidR="00E6663D" w:rsidRPr="00E6663D" w:rsidRDefault="00E6663D" w:rsidP="00945D25">
            <w:pPr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proofErr w:type="gramStart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Öğr.Gör</w:t>
            </w:r>
            <w:proofErr w:type="gramEnd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.Dr</w:t>
            </w:r>
            <w:proofErr w:type="spellEnd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. HÜRDÜNYA AYDEMİR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3C3266D1" w14:textId="2F047B89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6657FB6C" w14:textId="77777777" w:rsidTr="00E6663D">
        <w:trPr>
          <w:trHeight w:val="107"/>
          <w:jc w:val="center"/>
        </w:trPr>
        <w:tc>
          <w:tcPr>
            <w:tcW w:w="879" w:type="pct"/>
            <w:gridSpan w:val="2"/>
            <w:vMerge/>
            <w:tcBorders>
              <w:top w:val="nil"/>
              <w:left w:val="single" w:sz="18" w:space="0" w:color="auto"/>
              <w:bottom w:val="nil"/>
              <w:right w:val="single" w:sz="4" w:space="0" w:color="000000"/>
            </w:tcBorders>
          </w:tcPr>
          <w:p w14:paraId="546A5F77" w14:textId="77777777" w:rsidR="00E6663D" w:rsidRPr="00E6663D" w:rsidRDefault="00E6663D" w:rsidP="00243AB4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D4913" w14:textId="77777777" w:rsidR="00E6663D" w:rsidRPr="00E6663D" w:rsidRDefault="00E6663D" w:rsidP="00243AB4">
            <w:pPr>
              <w:ind w:left="104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2.00-12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92682" w14:textId="5D43AF49" w:rsidR="00E6663D" w:rsidRPr="00E6663D" w:rsidRDefault="00E6663D" w:rsidP="00960DCC">
            <w:pPr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Öğretim Teknolojileri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0DA35" w14:textId="42020EB9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57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72372" w14:textId="135606D5" w:rsidR="00E6663D" w:rsidRPr="00E6663D" w:rsidRDefault="00E6663D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2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5F77434" w14:textId="0C6F8AF3" w:rsidR="00E6663D" w:rsidRPr="00E6663D" w:rsidRDefault="00E6663D" w:rsidP="00945D25">
            <w:pPr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A. KİPER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131B3AE" w14:textId="68D42E63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6470BB48" w14:textId="77777777" w:rsidTr="00E6663D">
        <w:trPr>
          <w:trHeight w:val="216"/>
          <w:jc w:val="center"/>
        </w:trPr>
        <w:tc>
          <w:tcPr>
            <w:tcW w:w="879" w:type="pct"/>
            <w:gridSpan w:val="2"/>
            <w:vMerge w:val="restart"/>
            <w:tcBorders>
              <w:top w:val="single" w:sz="18" w:space="0" w:color="000000"/>
              <w:left w:val="single" w:sz="18" w:space="0" w:color="auto"/>
              <w:bottom w:val="single" w:sz="24" w:space="0" w:color="000000"/>
              <w:right w:val="single" w:sz="4" w:space="0" w:color="000000"/>
            </w:tcBorders>
            <w:vAlign w:val="center"/>
          </w:tcPr>
          <w:p w14:paraId="3955010C" w14:textId="71C8E8E8" w:rsidR="00E6663D" w:rsidRPr="00E6663D" w:rsidRDefault="00E6663D" w:rsidP="00243AB4">
            <w:pPr>
              <w:ind w:left="29"/>
              <w:jc w:val="center"/>
              <w:rPr>
                <w:sz w:val="18"/>
                <w:szCs w:val="16"/>
              </w:rPr>
            </w:pPr>
            <w:bookmarkStart w:id="0" w:name="_GoBack"/>
            <w:bookmarkEnd w:id="0"/>
            <w:r w:rsidRPr="00E6663D">
              <w:rPr>
                <w:rFonts w:ascii="Times New Roman" w:eastAsia="Times New Roman" w:hAnsi="Times New Roman" w:cs="Times New Roman"/>
                <w:b/>
                <w:sz w:val="18"/>
                <w:szCs w:val="16"/>
              </w:rPr>
              <w:t xml:space="preserve">19 NİSAN 2024 Cuma </w:t>
            </w:r>
          </w:p>
        </w:tc>
        <w:tc>
          <w:tcPr>
            <w:tcW w:w="389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5F830" w14:textId="77777777" w:rsidR="00E6663D" w:rsidRPr="00E6663D" w:rsidRDefault="00E6663D" w:rsidP="00243AB4">
            <w:pPr>
              <w:ind w:left="104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09.00-09.59 </w:t>
            </w:r>
          </w:p>
        </w:tc>
        <w:tc>
          <w:tcPr>
            <w:tcW w:w="140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F0036" w14:textId="4067C091" w:rsidR="00E6663D" w:rsidRPr="00E6663D" w:rsidRDefault="00E6663D" w:rsidP="00243AB4">
            <w:pPr>
              <w:ind w:left="106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6CEA1" w14:textId="3F4B096C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7E8FD" w14:textId="50BEBD0F" w:rsidR="00E6663D" w:rsidRPr="00E6663D" w:rsidRDefault="00E6663D" w:rsidP="00243AB4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1153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6C5215CA" w14:textId="20B4BCE1" w:rsidR="00E6663D" w:rsidRPr="00E6663D" w:rsidRDefault="00E6663D" w:rsidP="00243AB4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592" w:type="pct"/>
            <w:tcBorders>
              <w:top w:val="single" w:sz="17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241AC52B" w14:textId="4A6955B3" w:rsidR="00E6663D" w:rsidRPr="00E6663D" w:rsidRDefault="00E6663D" w:rsidP="00243AB4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</w:p>
        </w:tc>
      </w:tr>
      <w:tr w:rsidR="00E6663D" w:rsidRPr="00B5182B" w14:paraId="3002FC1A" w14:textId="77777777" w:rsidTr="00E6663D">
        <w:trPr>
          <w:trHeight w:val="191"/>
          <w:jc w:val="center"/>
        </w:trPr>
        <w:tc>
          <w:tcPr>
            <w:tcW w:w="879" w:type="pct"/>
            <w:gridSpan w:val="2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53CD9BFC" w14:textId="77777777" w:rsidR="00E6663D" w:rsidRPr="00E6663D" w:rsidRDefault="00E6663D" w:rsidP="00FB5183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602CB" w14:textId="77777777" w:rsidR="00E6663D" w:rsidRPr="00E6663D" w:rsidRDefault="00E6663D" w:rsidP="00FB5183">
            <w:pPr>
              <w:ind w:left="104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0.00-10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5DCF8" w14:textId="58D85378" w:rsidR="00E6663D" w:rsidRPr="00E6663D" w:rsidRDefault="00E6663D" w:rsidP="00FB5183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Yabancı Dil II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5AFB6" w14:textId="45235BA2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60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AEAEA" w14:textId="7E070891" w:rsidR="00E6663D" w:rsidRPr="00E6663D" w:rsidRDefault="00E6663D" w:rsidP="00FB518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1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2412DE2A" w14:textId="2875796E" w:rsidR="00E6663D" w:rsidRPr="00E6663D" w:rsidRDefault="00E6663D" w:rsidP="00945D25">
            <w:pPr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sz w:val="18"/>
              </w:rPr>
              <w:t xml:space="preserve"> </w:t>
            </w:r>
            <w:proofErr w:type="spellStart"/>
            <w:proofErr w:type="gramStart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Öğr.Gör</w:t>
            </w:r>
            <w:proofErr w:type="spellEnd"/>
            <w:proofErr w:type="gramEnd"/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. ÖMER İLHAN</w:t>
            </w: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2E1ABDB" w14:textId="78A58F20" w:rsidR="00E6663D" w:rsidRPr="00E6663D" w:rsidRDefault="00E6663D" w:rsidP="00FB518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4674B992" w14:textId="77777777" w:rsidTr="00E6663D">
        <w:trPr>
          <w:trHeight w:val="204"/>
          <w:jc w:val="center"/>
        </w:trPr>
        <w:tc>
          <w:tcPr>
            <w:tcW w:w="879" w:type="pct"/>
            <w:gridSpan w:val="2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7D8E2D89" w14:textId="77777777" w:rsidR="00E6663D" w:rsidRPr="00E6663D" w:rsidRDefault="00E6663D" w:rsidP="00FB5183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5D488" w14:textId="77777777" w:rsidR="00E6663D" w:rsidRPr="00E6663D" w:rsidRDefault="00E6663D" w:rsidP="00FB5183">
            <w:pPr>
              <w:ind w:left="104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1.00-11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757AD" w14:textId="04D49C36" w:rsidR="00E6663D" w:rsidRPr="00E6663D" w:rsidRDefault="00E6663D" w:rsidP="00FB5183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1FCB5" w14:textId="367BBF46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B3B66" w14:textId="262C1955" w:rsidR="00E6663D" w:rsidRPr="00E6663D" w:rsidRDefault="00E6663D" w:rsidP="00FB518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6E4290B1" w14:textId="50674E1A" w:rsidR="00E6663D" w:rsidRPr="00E6663D" w:rsidRDefault="00E6663D" w:rsidP="00FB5183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AB5D1F0" w14:textId="4E06968E" w:rsidR="00E6663D" w:rsidRPr="00E6663D" w:rsidRDefault="00E6663D" w:rsidP="00FB518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</w:p>
        </w:tc>
      </w:tr>
      <w:tr w:rsidR="00E6663D" w:rsidRPr="00B5182B" w14:paraId="314A7418" w14:textId="77777777" w:rsidTr="00E6663D">
        <w:trPr>
          <w:trHeight w:val="204"/>
          <w:jc w:val="center"/>
        </w:trPr>
        <w:tc>
          <w:tcPr>
            <w:tcW w:w="879" w:type="pct"/>
            <w:gridSpan w:val="2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06FFEBB0" w14:textId="77777777" w:rsidR="00E6663D" w:rsidRPr="00E6663D" w:rsidRDefault="00E6663D" w:rsidP="00FB5183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163A8" w14:textId="77777777" w:rsidR="00E6663D" w:rsidRPr="00E6663D" w:rsidRDefault="00E6663D" w:rsidP="00FB5183">
            <w:pPr>
              <w:ind w:left="104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2.00-12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3B8FB9" w14:textId="33B2F227" w:rsidR="00E6663D" w:rsidRPr="00E6663D" w:rsidRDefault="00E6663D" w:rsidP="00FB5183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7507D" w14:textId="11CD307E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5A19F" w14:textId="7AB2AD65" w:rsidR="00E6663D" w:rsidRPr="00E6663D" w:rsidRDefault="00E6663D" w:rsidP="00FB518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644DE00F" w14:textId="1C942741" w:rsidR="00E6663D" w:rsidRPr="00E6663D" w:rsidRDefault="00E6663D" w:rsidP="00FB5183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0E7B2A4A" w14:textId="0E6E11D1" w:rsidR="00E6663D" w:rsidRPr="00E6663D" w:rsidRDefault="00E6663D" w:rsidP="00FB518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</w:p>
        </w:tc>
      </w:tr>
      <w:tr w:rsidR="00E6663D" w:rsidRPr="00B5182B" w14:paraId="43DDF968" w14:textId="77777777" w:rsidTr="00E6663D">
        <w:trPr>
          <w:trHeight w:val="160"/>
          <w:jc w:val="center"/>
        </w:trPr>
        <w:tc>
          <w:tcPr>
            <w:tcW w:w="879" w:type="pct"/>
            <w:gridSpan w:val="2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10548793" w14:textId="77777777" w:rsidR="00E6663D" w:rsidRPr="00E6663D" w:rsidRDefault="00E6663D" w:rsidP="00FB5183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1D77D" w14:textId="77777777" w:rsidR="00E6663D" w:rsidRPr="00E6663D" w:rsidRDefault="00E6663D" w:rsidP="00FB5183">
            <w:pPr>
              <w:ind w:left="104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3.00-13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49C06" w14:textId="7CA393B1" w:rsidR="00E6663D" w:rsidRPr="00E6663D" w:rsidRDefault="00E6663D" w:rsidP="00FB5183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A9D39" w14:textId="365B3D0B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23BD6" w14:textId="0156DE87" w:rsidR="00E6663D" w:rsidRPr="00E6663D" w:rsidRDefault="00E6663D" w:rsidP="00FB518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51AE80A5" w14:textId="457D5BC3" w:rsidR="00E6663D" w:rsidRPr="00E6663D" w:rsidRDefault="00E6663D" w:rsidP="00FB5183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2E8A162E" w14:textId="6F8B13A4" w:rsidR="00E6663D" w:rsidRPr="00E6663D" w:rsidRDefault="00E6663D" w:rsidP="00FB518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</w:p>
        </w:tc>
      </w:tr>
      <w:tr w:rsidR="00E6663D" w:rsidRPr="00B5182B" w14:paraId="5582C11A" w14:textId="77777777" w:rsidTr="00E6663D">
        <w:trPr>
          <w:trHeight w:val="160"/>
          <w:jc w:val="center"/>
        </w:trPr>
        <w:tc>
          <w:tcPr>
            <w:tcW w:w="879" w:type="pct"/>
            <w:gridSpan w:val="2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700392BA" w14:textId="77777777" w:rsidR="00E6663D" w:rsidRPr="00E6663D" w:rsidRDefault="00E6663D" w:rsidP="00FB5183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0D218" w14:textId="717B0811" w:rsidR="00E6663D" w:rsidRPr="00E6663D" w:rsidRDefault="00E6663D" w:rsidP="00FB5183">
            <w:pPr>
              <w:ind w:left="104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4.00-14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8CB8C" w14:textId="757B2F2F" w:rsidR="00E6663D" w:rsidRPr="00E6663D" w:rsidRDefault="00E6663D" w:rsidP="00FB5183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EBB105 EĞİTİM PSİKOLOJİSİ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571C1" w14:textId="6C28A58F" w:rsidR="00E6663D" w:rsidRPr="00E6663D" w:rsidRDefault="00E6663D" w:rsidP="007B4C07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64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9E64A" w14:textId="11CE0EFF" w:rsidR="00E6663D" w:rsidRPr="00E6663D" w:rsidRDefault="00E6663D" w:rsidP="00FB518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1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2921F5ED" w14:textId="1FCC3356" w:rsidR="00E6663D" w:rsidRPr="00E6663D" w:rsidRDefault="00E6663D" w:rsidP="00AF6F69">
            <w:pPr>
              <w:ind w:left="106"/>
              <w:rPr>
                <w:rFonts w:ascii="Times New Roman" w:eastAsia="Times New Roman" w:hAnsi="Times New Roman" w:cs="Times New Roman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Prof. DR. Murat İSKENDER</w:t>
            </w:r>
          </w:p>
          <w:p w14:paraId="0DC44AF3" w14:textId="0EA07D47" w:rsidR="00E6663D" w:rsidRPr="00E6663D" w:rsidRDefault="00E6663D" w:rsidP="00FB5183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7" w:space="0" w:color="000000"/>
            </w:tcBorders>
          </w:tcPr>
          <w:p w14:paraId="3E7C0A3E" w14:textId="0270A6C8" w:rsidR="00E6663D" w:rsidRPr="00E6663D" w:rsidRDefault="00E6663D" w:rsidP="00FB518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  <w:tr w:rsidR="00E6663D" w:rsidRPr="00B5182B" w14:paraId="3B19CF7C" w14:textId="77777777" w:rsidTr="00E6663D">
        <w:trPr>
          <w:trHeight w:val="199"/>
          <w:jc w:val="center"/>
        </w:trPr>
        <w:tc>
          <w:tcPr>
            <w:tcW w:w="879" w:type="pct"/>
            <w:gridSpan w:val="2"/>
            <w:vMerge/>
            <w:tcBorders>
              <w:left w:val="single" w:sz="18" w:space="0" w:color="auto"/>
              <w:bottom w:val="single" w:sz="24" w:space="0" w:color="000000"/>
              <w:right w:val="single" w:sz="4" w:space="0" w:color="000000"/>
            </w:tcBorders>
          </w:tcPr>
          <w:p w14:paraId="35B5E500" w14:textId="77777777" w:rsidR="00E6663D" w:rsidRPr="00E6663D" w:rsidRDefault="00E6663D" w:rsidP="00FB5183">
            <w:pPr>
              <w:rPr>
                <w:sz w:val="18"/>
                <w:szCs w:val="16"/>
              </w:rPr>
            </w:pPr>
          </w:p>
        </w:tc>
        <w:tc>
          <w:tcPr>
            <w:tcW w:w="389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</w:tcPr>
          <w:p w14:paraId="1E1EEFCB" w14:textId="730A628F" w:rsidR="00E6663D" w:rsidRPr="00E6663D" w:rsidRDefault="00E6663D" w:rsidP="00FB5183">
            <w:pPr>
              <w:ind w:left="104"/>
              <w:rPr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 xml:space="preserve">15.00-15.59 </w:t>
            </w:r>
          </w:p>
        </w:tc>
        <w:tc>
          <w:tcPr>
            <w:tcW w:w="1403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</w:tcPr>
          <w:p w14:paraId="23E1FA77" w14:textId="48671169" w:rsidR="00E6663D" w:rsidRPr="00E6663D" w:rsidRDefault="00E6663D" w:rsidP="00FB5183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EBB401 ÖZEL EĞİTİM VE KAYNAŞTIRMA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</w:tcPr>
          <w:p w14:paraId="48DBEE7F" w14:textId="277C2B75" w:rsidR="00E6663D" w:rsidRPr="00E6663D" w:rsidRDefault="00E6663D" w:rsidP="00FB518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hAnsi="Times New Roman" w:cs="Times New Roman"/>
                <w:color w:val="auto"/>
                <w:sz w:val="18"/>
                <w:szCs w:val="16"/>
              </w:rPr>
              <w:t>42</w:t>
            </w:r>
          </w:p>
        </w:tc>
        <w:tc>
          <w:tcPr>
            <w:tcW w:w="292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</w:tcPr>
          <w:p w14:paraId="2F527828" w14:textId="3513CA54" w:rsidR="00E6663D" w:rsidRPr="00E6663D" w:rsidRDefault="00E6663D" w:rsidP="00FB5183">
            <w:pPr>
              <w:ind w:left="106"/>
              <w:jc w:val="center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4</w:t>
            </w:r>
          </w:p>
        </w:tc>
        <w:tc>
          <w:tcPr>
            <w:tcW w:w="1153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7" w:space="0" w:color="000000"/>
            </w:tcBorders>
          </w:tcPr>
          <w:p w14:paraId="5345C28B" w14:textId="138319A9" w:rsidR="00E6663D" w:rsidRPr="00E6663D" w:rsidRDefault="00E6663D" w:rsidP="004823EC">
            <w:pPr>
              <w:ind w:left="106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  <w:proofErr w:type="spellStart"/>
            <w:proofErr w:type="gramStart"/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>Dr.Öğr.Üyesi</w:t>
            </w:r>
            <w:proofErr w:type="spellEnd"/>
            <w:proofErr w:type="gramEnd"/>
            <w:r w:rsidRPr="00E6663D">
              <w:rPr>
                <w:rFonts w:ascii="Times New Roman" w:eastAsia="Times New Roman" w:hAnsi="Times New Roman" w:cs="Times New Roman"/>
                <w:sz w:val="18"/>
                <w:szCs w:val="16"/>
              </w:rPr>
              <w:t xml:space="preserve"> Özlem GÜMÜŞKAYA</w:t>
            </w:r>
          </w:p>
          <w:p w14:paraId="09D8509B" w14:textId="73B21213" w:rsidR="00E6663D" w:rsidRPr="00E6663D" w:rsidRDefault="00E6663D" w:rsidP="00FB5183">
            <w:pPr>
              <w:ind w:left="110"/>
              <w:rPr>
                <w:rFonts w:ascii="Times New Roman" w:hAnsi="Times New Roman" w:cs="Times New Roman"/>
                <w:color w:val="auto"/>
                <w:sz w:val="18"/>
                <w:szCs w:val="16"/>
              </w:rPr>
            </w:pPr>
          </w:p>
        </w:tc>
        <w:tc>
          <w:tcPr>
            <w:tcW w:w="592" w:type="pct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7" w:space="0" w:color="000000"/>
            </w:tcBorders>
          </w:tcPr>
          <w:p w14:paraId="4A98F504" w14:textId="7FCAE8F5" w:rsidR="00E6663D" w:rsidRPr="00E6663D" w:rsidRDefault="00E6663D" w:rsidP="00FB5183">
            <w:pPr>
              <w:ind w:left="110"/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</w:pPr>
            <w:r w:rsidRPr="00E6663D">
              <w:rPr>
                <w:rFonts w:ascii="Times New Roman" w:eastAsia="Times New Roman" w:hAnsi="Times New Roman" w:cs="Times New Roman"/>
                <w:color w:val="auto"/>
                <w:sz w:val="18"/>
                <w:szCs w:val="16"/>
              </w:rPr>
              <w:t>3105-3107</w:t>
            </w:r>
          </w:p>
        </w:tc>
      </w:tr>
    </w:tbl>
    <w:p w14:paraId="2568CE1A" w14:textId="77777777" w:rsidR="00D35A5B" w:rsidRPr="00952A5A" w:rsidRDefault="00D35A5B" w:rsidP="00960DCC">
      <w:pPr>
        <w:spacing w:after="14"/>
        <w:rPr>
          <w:rFonts w:ascii="Times New Roman" w:hAnsi="Times New Roman" w:cs="Times New Roman"/>
          <w:b/>
        </w:rPr>
      </w:pPr>
    </w:p>
    <w:sectPr w:rsidR="00D35A5B" w:rsidRPr="00952A5A" w:rsidSect="009C00F8">
      <w:pgSz w:w="16838" w:h="11904" w:orient="landscape"/>
      <w:pgMar w:top="284" w:right="1621" w:bottom="142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MzGwtDQwMTA1NDBQ0lEKTi0uzszPAykwrAUA3MLk5CwAAAA="/>
  </w:docVars>
  <w:rsids>
    <w:rsidRoot w:val="0013064F"/>
    <w:rsid w:val="00014477"/>
    <w:rsid w:val="00034431"/>
    <w:rsid w:val="00072C68"/>
    <w:rsid w:val="0007474B"/>
    <w:rsid w:val="00101E41"/>
    <w:rsid w:val="00117216"/>
    <w:rsid w:val="0012058C"/>
    <w:rsid w:val="00124DE6"/>
    <w:rsid w:val="00126A1C"/>
    <w:rsid w:val="00126C80"/>
    <w:rsid w:val="0013064F"/>
    <w:rsid w:val="001475D0"/>
    <w:rsid w:val="00161EF8"/>
    <w:rsid w:val="00166B01"/>
    <w:rsid w:val="001676E8"/>
    <w:rsid w:val="00177B29"/>
    <w:rsid w:val="001E42AE"/>
    <w:rsid w:val="00211AD1"/>
    <w:rsid w:val="00214984"/>
    <w:rsid w:val="0023337D"/>
    <w:rsid w:val="00243AB4"/>
    <w:rsid w:val="00281C5D"/>
    <w:rsid w:val="002A1EF4"/>
    <w:rsid w:val="002B0ABB"/>
    <w:rsid w:val="002B6A8D"/>
    <w:rsid w:val="002D3FD3"/>
    <w:rsid w:val="002F3CB6"/>
    <w:rsid w:val="002F524B"/>
    <w:rsid w:val="0030223C"/>
    <w:rsid w:val="00317EDD"/>
    <w:rsid w:val="003343E1"/>
    <w:rsid w:val="00341B59"/>
    <w:rsid w:val="00354E4C"/>
    <w:rsid w:val="00362EAB"/>
    <w:rsid w:val="00386D80"/>
    <w:rsid w:val="00392AB9"/>
    <w:rsid w:val="003945BE"/>
    <w:rsid w:val="003A61C2"/>
    <w:rsid w:val="003B30CD"/>
    <w:rsid w:val="003B7FB4"/>
    <w:rsid w:val="003C1403"/>
    <w:rsid w:val="003C6309"/>
    <w:rsid w:val="003F438C"/>
    <w:rsid w:val="00402578"/>
    <w:rsid w:val="00417BA0"/>
    <w:rsid w:val="00421D08"/>
    <w:rsid w:val="00423ED3"/>
    <w:rsid w:val="004247C2"/>
    <w:rsid w:val="00454C6E"/>
    <w:rsid w:val="004633CD"/>
    <w:rsid w:val="004823EC"/>
    <w:rsid w:val="004C1831"/>
    <w:rsid w:val="004C57F3"/>
    <w:rsid w:val="004E7D31"/>
    <w:rsid w:val="00502715"/>
    <w:rsid w:val="00503F1F"/>
    <w:rsid w:val="0050609B"/>
    <w:rsid w:val="00533726"/>
    <w:rsid w:val="00557155"/>
    <w:rsid w:val="005666D1"/>
    <w:rsid w:val="005755CB"/>
    <w:rsid w:val="00580396"/>
    <w:rsid w:val="00595905"/>
    <w:rsid w:val="005A523E"/>
    <w:rsid w:val="005A55E8"/>
    <w:rsid w:val="005A57BA"/>
    <w:rsid w:val="005C4C09"/>
    <w:rsid w:val="005D7150"/>
    <w:rsid w:val="005E77F1"/>
    <w:rsid w:val="00620423"/>
    <w:rsid w:val="0063706B"/>
    <w:rsid w:val="00655268"/>
    <w:rsid w:val="00656033"/>
    <w:rsid w:val="00664402"/>
    <w:rsid w:val="006A29B1"/>
    <w:rsid w:val="006B6A2E"/>
    <w:rsid w:val="006B7BB5"/>
    <w:rsid w:val="006D0B85"/>
    <w:rsid w:val="006E1053"/>
    <w:rsid w:val="006F654D"/>
    <w:rsid w:val="00716B73"/>
    <w:rsid w:val="007222A9"/>
    <w:rsid w:val="00733FAB"/>
    <w:rsid w:val="00751599"/>
    <w:rsid w:val="0075757D"/>
    <w:rsid w:val="0076083F"/>
    <w:rsid w:val="00763BAF"/>
    <w:rsid w:val="00785DE6"/>
    <w:rsid w:val="007B4C07"/>
    <w:rsid w:val="007D0C76"/>
    <w:rsid w:val="007E713A"/>
    <w:rsid w:val="00811CDF"/>
    <w:rsid w:val="00825599"/>
    <w:rsid w:val="008D7201"/>
    <w:rsid w:val="008F25D0"/>
    <w:rsid w:val="009111B3"/>
    <w:rsid w:val="00927401"/>
    <w:rsid w:val="00945D25"/>
    <w:rsid w:val="009526E5"/>
    <w:rsid w:val="00952A5A"/>
    <w:rsid w:val="00960DCC"/>
    <w:rsid w:val="00963360"/>
    <w:rsid w:val="009A7FBE"/>
    <w:rsid w:val="009C00F8"/>
    <w:rsid w:val="009E0B69"/>
    <w:rsid w:val="009E244A"/>
    <w:rsid w:val="009F5B91"/>
    <w:rsid w:val="00A03B2F"/>
    <w:rsid w:val="00A140B1"/>
    <w:rsid w:val="00A201CE"/>
    <w:rsid w:val="00A533CF"/>
    <w:rsid w:val="00A57BF9"/>
    <w:rsid w:val="00A655E9"/>
    <w:rsid w:val="00AA3BAE"/>
    <w:rsid w:val="00AA7BEF"/>
    <w:rsid w:val="00AD20AC"/>
    <w:rsid w:val="00AD36F4"/>
    <w:rsid w:val="00AD54C0"/>
    <w:rsid w:val="00B5182B"/>
    <w:rsid w:val="00B62D62"/>
    <w:rsid w:val="00BA1D28"/>
    <w:rsid w:val="00BD02EC"/>
    <w:rsid w:val="00BD32C3"/>
    <w:rsid w:val="00BD3FBF"/>
    <w:rsid w:val="00BE243D"/>
    <w:rsid w:val="00BE6158"/>
    <w:rsid w:val="00BF537E"/>
    <w:rsid w:val="00C0035C"/>
    <w:rsid w:val="00C06E70"/>
    <w:rsid w:val="00C121F1"/>
    <w:rsid w:val="00C31A59"/>
    <w:rsid w:val="00C652B3"/>
    <w:rsid w:val="00C703D9"/>
    <w:rsid w:val="00C75E9F"/>
    <w:rsid w:val="00C76E6B"/>
    <w:rsid w:val="00C827AD"/>
    <w:rsid w:val="00C848D5"/>
    <w:rsid w:val="00C91667"/>
    <w:rsid w:val="00CF0B83"/>
    <w:rsid w:val="00D01182"/>
    <w:rsid w:val="00D136A4"/>
    <w:rsid w:val="00D212AD"/>
    <w:rsid w:val="00D30B3A"/>
    <w:rsid w:val="00D35A5B"/>
    <w:rsid w:val="00D51F90"/>
    <w:rsid w:val="00D5736B"/>
    <w:rsid w:val="00D631B9"/>
    <w:rsid w:val="00D76893"/>
    <w:rsid w:val="00E00EDE"/>
    <w:rsid w:val="00E13759"/>
    <w:rsid w:val="00E204DB"/>
    <w:rsid w:val="00E44262"/>
    <w:rsid w:val="00E57D25"/>
    <w:rsid w:val="00E60D12"/>
    <w:rsid w:val="00E6663D"/>
    <w:rsid w:val="00E828CF"/>
    <w:rsid w:val="00EA1D35"/>
    <w:rsid w:val="00EB696A"/>
    <w:rsid w:val="00EC0A90"/>
    <w:rsid w:val="00ED522F"/>
    <w:rsid w:val="00EE044C"/>
    <w:rsid w:val="00EE359E"/>
    <w:rsid w:val="00F04B16"/>
    <w:rsid w:val="00F10EFB"/>
    <w:rsid w:val="00F22523"/>
    <w:rsid w:val="00F2616B"/>
    <w:rsid w:val="00F40769"/>
    <w:rsid w:val="00F443D2"/>
    <w:rsid w:val="00F46DB5"/>
    <w:rsid w:val="00F71D8B"/>
    <w:rsid w:val="00F74F61"/>
    <w:rsid w:val="00FB18AB"/>
    <w:rsid w:val="00FB5183"/>
    <w:rsid w:val="00FD1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D7CA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dTable6Colorful1">
    <w:name w:val="Grid Table 6 Colorful1"/>
    <w:basedOn w:val="NormalTablo"/>
    <w:uiPriority w:val="51"/>
    <w:rsid w:val="00C848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0144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14477"/>
    <w:rPr>
      <w:rFonts w:ascii="Segoe UI" w:eastAsia="Calibri" w:hAnsi="Segoe UI" w:cs="Segoe UI"/>
      <w:color w:val="00000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dTable6Colorful1">
    <w:name w:val="Grid Table 6 Colorful1"/>
    <w:basedOn w:val="NormalTablo"/>
    <w:uiPriority w:val="51"/>
    <w:rsid w:val="00C848D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0144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14477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26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62</Words>
  <Characters>2070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sli</dc:creator>
  <cp:lastModifiedBy>SAU</cp:lastModifiedBy>
  <cp:revision>11</cp:revision>
  <cp:lastPrinted>2023-11-02T09:20:00Z</cp:lastPrinted>
  <dcterms:created xsi:type="dcterms:W3CDTF">2024-04-01T08:12:00Z</dcterms:created>
  <dcterms:modified xsi:type="dcterms:W3CDTF">2024-04-04T08:46:00Z</dcterms:modified>
</cp:coreProperties>
</file>